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5F993" w14:textId="77777777" w:rsidR="00AB489B" w:rsidRPr="00AB489B" w:rsidRDefault="00AB489B" w:rsidP="00AB489B">
      <w:pPr>
        <w:spacing w:line="278" w:lineRule="auto"/>
        <w:jc w:val="center"/>
        <w:rPr>
          <w:rFonts w:ascii="Times New Roman" w:eastAsia="Aptos" w:hAnsi="Times New Roman" w:cs="Times New Roman"/>
          <w:b/>
          <w:bCs/>
          <w:kern w:val="2"/>
          <w:sz w:val="32"/>
          <w:szCs w:val="32"/>
          <w14:ligatures w14:val="standardContextual"/>
        </w:rPr>
      </w:pPr>
      <w:r w:rsidRPr="00AB489B">
        <w:rPr>
          <w:rFonts w:ascii="Times New Roman" w:eastAsia="Aptos" w:hAnsi="Times New Roman" w:cs="Times New Roman"/>
          <w:b/>
          <w:bCs/>
          <w:kern w:val="2"/>
          <w:sz w:val="32"/>
          <w:szCs w:val="32"/>
          <w14:ligatures w14:val="standardContextual"/>
        </w:rPr>
        <w:t>Accident Action Plan Worksheet</w:t>
      </w:r>
    </w:p>
    <w:p w14:paraId="1114405E" w14:textId="77777777" w:rsidR="00AB489B" w:rsidRPr="00AB489B" w:rsidRDefault="00AB489B" w:rsidP="00AB489B">
      <w:pPr>
        <w:spacing w:line="278" w:lineRule="auto"/>
        <w:rPr>
          <w:rFonts w:ascii="Times New Roman" w:eastAsia="Aptos" w:hAnsi="Times New Roman" w:cs="Times New Roman"/>
          <w:kern w:val="2"/>
          <w14:ligatures w14:val="standardContextual"/>
        </w:rPr>
      </w:pPr>
      <w:r w:rsidRPr="00AB489B">
        <w:rPr>
          <w:rFonts w:ascii="Times New Roman" w:eastAsia="Aptos" w:hAnsi="Times New Roman" w:cs="Times New Roman"/>
          <w:kern w:val="2"/>
          <w14:ligatures w14:val="standardContextual"/>
        </w:rPr>
        <w:t xml:space="preserve">Supervisors, Department Managers, or Safety Committee Members can use this worksheet to develop one or more actions that may prevent a recurrence of </w:t>
      </w:r>
      <w:proofErr w:type="gramStart"/>
      <w:r w:rsidRPr="00AB489B">
        <w:rPr>
          <w:rFonts w:ascii="Times New Roman" w:eastAsia="Aptos" w:hAnsi="Times New Roman" w:cs="Times New Roman"/>
          <w:kern w:val="2"/>
          <w14:ligatures w14:val="standardContextual"/>
        </w:rPr>
        <w:t>the</w:t>
      </w:r>
      <w:proofErr w:type="gramEnd"/>
      <w:r w:rsidRPr="00AB489B">
        <w:rPr>
          <w:rFonts w:ascii="Times New Roman" w:eastAsia="Aptos" w:hAnsi="Times New Roman" w:cs="Times New Roman"/>
          <w:kern w:val="2"/>
          <w14:ligatures w14:val="standardContextual"/>
        </w:rPr>
        <w:t xml:space="preserve"> injury or accident.  When developing an Action Plan, keep in mind that most errors are made in good faith and that a system defect led the worker to do or not do something that resulted in </w:t>
      </w:r>
      <w:proofErr w:type="gramStart"/>
      <w:r w:rsidRPr="00AB489B">
        <w:rPr>
          <w:rFonts w:ascii="Times New Roman" w:eastAsia="Aptos" w:hAnsi="Times New Roman" w:cs="Times New Roman"/>
          <w:kern w:val="2"/>
          <w14:ligatures w14:val="standardContextual"/>
        </w:rPr>
        <w:t>the</w:t>
      </w:r>
      <w:proofErr w:type="gramEnd"/>
      <w:r w:rsidRPr="00AB489B">
        <w:rPr>
          <w:rFonts w:ascii="Times New Roman" w:eastAsia="Aptos" w:hAnsi="Times New Roman" w:cs="Times New Roman"/>
          <w:kern w:val="2"/>
          <w14:ligatures w14:val="standardContextual"/>
        </w:rPr>
        <w:t xml:space="preserve"> injury or accident.  Action Plans should be written such as, ‘Who will do what when’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AB489B" w:rsidRPr="00AB489B" w14:paraId="3E0D2DD4" w14:textId="77777777" w:rsidTr="00881B5C">
        <w:trPr>
          <w:trHeight w:val="864"/>
        </w:trPr>
        <w:tc>
          <w:tcPr>
            <w:tcW w:w="14390" w:type="dxa"/>
          </w:tcPr>
          <w:p w14:paraId="50F5FFF5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0869417C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sz w:val="20"/>
                <w:szCs w:val="20"/>
              </w:rPr>
              <w:t>Contributing Factor #1: __________________________________________________________________________________________________</w:t>
            </w:r>
          </w:p>
          <w:p w14:paraId="4901DF9A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</w:p>
          <w:p w14:paraId="67EC0191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Can something be eliminated or substituted to prevent recurrence?           Can an engineering control be added to prevent recurrence?</w:t>
            </w:r>
          </w:p>
          <w:p w14:paraId="640503B8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Can a policy or procedure be amended to prevent recurrence?                  Can initial or refresher training be updated to prevent recurrence?</w:t>
            </w:r>
          </w:p>
          <w:p w14:paraId="2F6CA733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Should employees be given supplemental education or training?              Should a change to personal protective equipment be made?</w:t>
            </w:r>
          </w:p>
          <w:p w14:paraId="765724F1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08313474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sz w:val="20"/>
                <w:szCs w:val="20"/>
              </w:rPr>
              <w:t>Describe the Action Plan:</w:t>
            </w:r>
          </w:p>
          <w:p w14:paraId="62B60634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7C18DE57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6116AD8F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</w:tc>
      </w:tr>
      <w:tr w:rsidR="00AB489B" w:rsidRPr="00AB489B" w14:paraId="3F9413E9" w14:textId="77777777" w:rsidTr="00881B5C">
        <w:trPr>
          <w:trHeight w:val="864"/>
        </w:trPr>
        <w:tc>
          <w:tcPr>
            <w:tcW w:w="14390" w:type="dxa"/>
          </w:tcPr>
          <w:p w14:paraId="1AA3E08E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1BEA6674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sz w:val="20"/>
                <w:szCs w:val="20"/>
              </w:rPr>
              <w:t>Contributing Factor #2: __________________________________________________________________________________________________</w:t>
            </w:r>
          </w:p>
          <w:p w14:paraId="0A6932D5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</w:p>
          <w:p w14:paraId="00CFBBD2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Can something be eliminated or substituted to prevent recurrence?           Can an engineering control be added to prevent recurrence?</w:t>
            </w:r>
          </w:p>
          <w:p w14:paraId="3C6521BC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Can a policy or procedure be amended to prevent recurrence?                  Can initial or refresher training be updated to prevent recurrence?</w:t>
            </w:r>
          </w:p>
          <w:p w14:paraId="0ECBF6DA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Should employees be given supplemental education or training?              Should a change to personal protective equipment be made?</w:t>
            </w:r>
          </w:p>
          <w:p w14:paraId="41C9C80F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750CD07F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sz w:val="20"/>
                <w:szCs w:val="20"/>
              </w:rPr>
              <w:t>Describe the Action Plan:</w:t>
            </w:r>
          </w:p>
          <w:p w14:paraId="07A78B4E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4197E9DB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7BF34B13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</w:tc>
      </w:tr>
      <w:tr w:rsidR="00AB489B" w:rsidRPr="00AB489B" w14:paraId="2BFFE333" w14:textId="77777777" w:rsidTr="00881B5C">
        <w:trPr>
          <w:trHeight w:val="864"/>
        </w:trPr>
        <w:tc>
          <w:tcPr>
            <w:tcW w:w="14390" w:type="dxa"/>
          </w:tcPr>
          <w:p w14:paraId="2ECC9CCD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7AA81F10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sz w:val="20"/>
                <w:szCs w:val="20"/>
              </w:rPr>
              <w:t>Contributing Factor #3: __________________________________________________________________________________________________</w:t>
            </w:r>
          </w:p>
          <w:p w14:paraId="1EBCAAAA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</w:p>
          <w:p w14:paraId="46EC0D5B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Can something be eliminated or substituted to prevent recurrence?           Can an engineering control be added to prevent recurrence?</w:t>
            </w:r>
          </w:p>
          <w:p w14:paraId="68C92E7A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Can a policy or procedure be amended to prevent recurrence?                  Can initial or refresher training be updated to prevent recurrence?</w:t>
            </w:r>
          </w:p>
          <w:p w14:paraId="0908F709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i/>
                <w:iCs/>
                <w:sz w:val="20"/>
                <w:szCs w:val="20"/>
              </w:rPr>
              <w:t>Should employees be given supplemental education or training?              Should a change to personal protective equipment be made?</w:t>
            </w:r>
          </w:p>
          <w:p w14:paraId="37F9B949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  <w:p w14:paraId="0245F506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  <w:r w:rsidRPr="00AB489B">
              <w:rPr>
                <w:rFonts w:ascii="Times New Roman" w:eastAsia="Aptos" w:hAnsi="Times New Roman" w:cs="Times New Roman"/>
                <w:sz w:val="20"/>
                <w:szCs w:val="20"/>
              </w:rPr>
              <w:t>Describe the Action Plan:</w:t>
            </w:r>
          </w:p>
          <w:p w14:paraId="50D58FF1" w14:textId="77777777" w:rsidR="00AB489B" w:rsidRPr="00AB489B" w:rsidRDefault="00AB489B" w:rsidP="00881B5C">
            <w:pPr>
              <w:rPr>
                <w:rFonts w:ascii="Times New Roman" w:eastAsia="Aptos" w:hAnsi="Times New Roman" w:cs="Times New Roman"/>
                <w:sz w:val="20"/>
                <w:szCs w:val="20"/>
              </w:rPr>
            </w:pPr>
          </w:p>
        </w:tc>
      </w:tr>
    </w:tbl>
    <w:p w14:paraId="12BBF36C" w14:textId="77777777" w:rsidR="00AB489B" w:rsidRPr="00AB489B" w:rsidRDefault="00AB489B" w:rsidP="00AB489B">
      <w:pPr>
        <w:spacing w:line="278" w:lineRule="auto"/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</w:pPr>
    </w:p>
    <w:p w14:paraId="4F762C2F" w14:textId="77777777" w:rsidR="00AB489B" w:rsidRPr="00AB489B" w:rsidRDefault="00AB489B" w:rsidP="00AB489B">
      <w:pPr>
        <w:spacing w:line="278" w:lineRule="auto"/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</w:pPr>
      <w:r w:rsidRPr="00AB489B">
        <w:rPr>
          <w:rFonts w:ascii="Times New Roman" w:eastAsia="Aptos" w:hAnsi="Times New Roman" w:cs="Times New Roman"/>
          <w:kern w:val="2"/>
          <w:sz w:val="20"/>
          <w:szCs w:val="20"/>
          <w14:ligatures w14:val="standardContextual"/>
        </w:rPr>
        <w:t>Member(s) completing Worksheet: ___________________________________________________________________________________________</w:t>
      </w:r>
    </w:p>
    <w:p w14:paraId="1E0B43AB" w14:textId="77777777" w:rsidR="00B93BEF" w:rsidRDefault="00B93BEF"/>
    <w:sectPr w:rsidR="00B93BEF" w:rsidSect="00AB489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W0NDKwNDI1NDcwMDNQ0lEKTi0uzszPAykwrAUApUz25iwAAAA="/>
  </w:docVars>
  <w:rsids>
    <w:rsidRoot w:val="00AB489B"/>
    <w:rsid w:val="001B5F73"/>
    <w:rsid w:val="0075210E"/>
    <w:rsid w:val="00AB489B"/>
    <w:rsid w:val="00B93BEF"/>
    <w:rsid w:val="00EE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5AC18"/>
  <w15:chartTrackingRefBased/>
  <w15:docId w15:val="{4421BE34-C3B4-44BC-8591-FD595F483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89B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489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489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489B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489B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489B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489B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489B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489B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489B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48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48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48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48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48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48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48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48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48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48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B48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489B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B48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489B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B48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489B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B48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48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48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489B"/>
    <w:rPr>
      <w:b/>
      <w:bCs/>
      <w:smallCaps/>
      <w:color w:val="0F4761" w:themeColor="accent1" w:themeShade="BF"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AB48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B48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2003</Characters>
  <Application>Microsoft Office Word</Application>
  <DocSecurity>0</DocSecurity>
  <Lines>40</Lines>
  <Paragraphs>21</Paragraphs>
  <ScaleCrop>false</ScaleCrop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1</cp:revision>
  <dcterms:created xsi:type="dcterms:W3CDTF">2026-02-19T16:28:00Z</dcterms:created>
  <dcterms:modified xsi:type="dcterms:W3CDTF">2026-02-19T16:29:00Z</dcterms:modified>
</cp:coreProperties>
</file>